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281C" w14:textId="77777777" w:rsidR="00596119" w:rsidRDefault="3D4C6300" w:rsidP="00596119">
      <w:pPr>
        <w:pStyle w:val="Nagwek"/>
        <w:jc w:val="right"/>
      </w:pPr>
      <w:bookmarkStart w:id="0" w:name="_GoBack"/>
      <w:bookmarkEnd w:id="0"/>
      <w:r w:rsidRPr="68A3942F">
        <w:rPr>
          <w:b/>
          <w:bCs/>
        </w:rPr>
        <w:t>Z</w:t>
      </w:r>
      <w:r w:rsidR="00F10B50" w:rsidRPr="68A3942F">
        <w:rPr>
          <w:b/>
          <w:bCs/>
        </w:rPr>
        <w:t xml:space="preserve">ałącznik nr </w:t>
      </w:r>
      <w:r w:rsidR="00003FD1" w:rsidRPr="68A3942F">
        <w:rPr>
          <w:b/>
          <w:bCs/>
        </w:rPr>
        <w:t>2</w:t>
      </w:r>
      <w:r w:rsidR="00596119">
        <w:t xml:space="preserve"> do Regulaminu świadczeń dla studentów </w:t>
      </w:r>
    </w:p>
    <w:p w14:paraId="2BCF8148" w14:textId="7AE7D5D9" w:rsidR="00F10B50" w:rsidRDefault="00596119" w:rsidP="00596119">
      <w:pPr>
        <w:pStyle w:val="Nagwek"/>
        <w:jc w:val="right"/>
      </w:pPr>
      <w:r>
        <w:t xml:space="preserve">Politechniki Warszawskiej na rok akademicki </w:t>
      </w:r>
      <w:r w:rsidR="008079AD">
        <w:t>2023</w:t>
      </w:r>
      <w:r>
        <w:t>/</w:t>
      </w:r>
      <w:r w:rsidR="008079AD">
        <w:t>2024</w:t>
      </w:r>
    </w:p>
    <w:p w14:paraId="529F6918" w14:textId="77777777" w:rsidR="00F10B50" w:rsidRDefault="00F10B50" w:rsidP="009477F7">
      <w:pPr>
        <w:jc w:val="both"/>
        <w:rPr>
          <w:rFonts w:cs="Arial"/>
        </w:rPr>
      </w:pPr>
    </w:p>
    <w:p w14:paraId="488F9190" w14:textId="77777777" w:rsidR="009B4D9E" w:rsidRDefault="009B4D9E" w:rsidP="009477F7">
      <w:pPr>
        <w:jc w:val="both"/>
        <w:rPr>
          <w:rFonts w:cs="Arial"/>
        </w:rPr>
      </w:pPr>
    </w:p>
    <w:p w14:paraId="46D024F8" w14:textId="77777777" w:rsidR="009B4D9E" w:rsidRDefault="009B4D9E" w:rsidP="009477F7">
      <w:pPr>
        <w:jc w:val="both"/>
        <w:rPr>
          <w:rFonts w:cs="Arial"/>
        </w:rPr>
      </w:pPr>
    </w:p>
    <w:p w14:paraId="3A2707E6" w14:textId="77777777" w:rsidR="00DC10DE" w:rsidRDefault="00DC10DE" w:rsidP="0076661F">
      <w:pPr>
        <w:jc w:val="center"/>
        <w:rPr>
          <w:rFonts w:cs="Arial"/>
        </w:rPr>
      </w:pPr>
    </w:p>
    <w:p w14:paraId="0666D92D" w14:textId="77777777" w:rsidR="00723C71" w:rsidRDefault="00723C71" w:rsidP="00723C71">
      <w:r>
        <w:t>..........................</w:t>
      </w:r>
      <w:r w:rsidR="00837120">
        <w:t>...............................</w:t>
      </w:r>
    </w:p>
    <w:p w14:paraId="32A645ED" w14:textId="77777777" w:rsidR="00723C71" w:rsidRPr="008A3C64" w:rsidRDefault="00723C71" w:rsidP="00723C71">
      <w:pPr>
        <w:pStyle w:val="Tekstpodstawowy"/>
        <w:jc w:val="left"/>
        <w:rPr>
          <w:rFonts w:ascii="Times New Roman" w:hAnsi="Times New Roman"/>
          <w:b w:val="0"/>
        </w:rPr>
      </w:pPr>
      <w:r w:rsidRPr="008A3C64">
        <w:rPr>
          <w:rFonts w:ascii="Times New Roman" w:hAnsi="Times New Roman"/>
          <w:sz w:val="20"/>
        </w:rPr>
        <w:t xml:space="preserve">        </w:t>
      </w:r>
      <w:r w:rsidRPr="008A3C64">
        <w:rPr>
          <w:rFonts w:ascii="Times New Roman" w:hAnsi="Times New Roman"/>
          <w:sz w:val="20"/>
        </w:rPr>
        <w:tab/>
        <w:t xml:space="preserve">      </w:t>
      </w:r>
      <w:r w:rsidRPr="008A3C64">
        <w:rPr>
          <w:rFonts w:ascii="Times New Roman" w:hAnsi="Times New Roman"/>
          <w:b w:val="0"/>
          <w:sz w:val="20"/>
        </w:rPr>
        <w:t>imię i nazwisko</w:t>
      </w:r>
    </w:p>
    <w:p w14:paraId="2FD55FE1" w14:textId="77777777" w:rsidR="00814148" w:rsidRDefault="00814148" w:rsidP="009477F7">
      <w:pPr>
        <w:rPr>
          <w:b/>
        </w:rPr>
      </w:pPr>
    </w:p>
    <w:p w14:paraId="27CBF8DB" w14:textId="77777777" w:rsidR="00DC10DE" w:rsidRDefault="00DC10DE" w:rsidP="009477F7">
      <w:pPr>
        <w:rPr>
          <w:b/>
        </w:rPr>
      </w:pPr>
    </w:p>
    <w:p w14:paraId="5716B349" w14:textId="77777777" w:rsidR="00DC10DE" w:rsidRDefault="00DC10DE" w:rsidP="009477F7">
      <w:pPr>
        <w:rPr>
          <w:b/>
        </w:rPr>
      </w:pPr>
    </w:p>
    <w:p w14:paraId="1CE8ED89" w14:textId="77777777" w:rsidR="009477F7" w:rsidRDefault="009477F7" w:rsidP="009477F7">
      <w:pPr>
        <w:rPr>
          <w:b/>
        </w:rPr>
      </w:pPr>
    </w:p>
    <w:p w14:paraId="2EED5778" w14:textId="77777777" w:rsidR="00814148" w:rsidRPr="009E2A8F" w:rsidRDefault="00814148" w:rsidP="00723C71">
      <w:pPr>
        <w:pStyle w:val="Tekstpodstawowy"/>
        <w:rPr>
          <w:rFonts w:ascii="Times New Roman" w:hAnsi="Times New Roman"/>
          <w:color w:val="000000"/>
        </w:rPr>
      </w:pPr>
      <w:r w:rsidRPr="009E2A8F">
        <w:rPr>
          <w:rFonts w:ascii="Times New Roman" w:hAnsi="Times New Roman"/>
          <w:color w:val="000000"/>
        </w:rPr>
        <w:t xml:space="preserve">OŚWIADCZENIE O WYSOKOŚCI </w:t>
      </w:r>
      <w:r w:rsidR="00675114" w:rsidRPr="009E2A8F">
        <w:rPr>
          <w:rFonts w:ascii="Times New Roman" w:hAnsi="Times New Roman"/>
          <w:color w:val="000000"/>
        </w:rPr>
        <w:t>SKŁADKI ZDROWOTNEJ</w:t>
      </w:r>
      <w:r w:rsidR="005D2EE9" w:rsidRPr="009E2A8F">
        <w:rPr>
          <w:rFonts w:ascii="Times New Roman" w:hAnsi="Times New Roman"/>
          <w:color w:val="000000"/>
        </w:rPr>
        <w:t xml:space="preserve"> W </w:t>
      </w:r>
      <w:r w:rsidR="00675114" w:rsidRPr="009E2A8F">
        <w:rPr>
          <w:rFonts w:ascii="Times New Roman" w:hAnsi="Times New Roman"/>
          <w:color w:val="000000"/>
        </w:rPr>
        <w:t xml:space="preserve">UBIEGŁYM </w:t>
      </w:r>
      <w:r w:rsidR="00675114" w:rsidRPr="009E2A8F">
        <w:rPr>
          <w:rFonts w:ascii="Times New Roman" w:hAnsi="Times New Roman"/>
          <w:color w:val="000000"/>
        </w:rPr>
        <w:br/>
      </w:r>
      <w:r w:rsidR="005D2EE9" w:rsidRPr="009E2A8F">
        <w:rPr>
          <w:rFonts w:ascii="Times New Roman" w:hAnsi="Times New Roman"/>
          <w:color w:val="000000"/>
        </w:rPr>
        <w:t>ROKU</w:t>
      </w:r>
      <w:r w:rsidR="009477F7" w:rsidRPr="009E2A8F">
        <w:rPr>
          <w:rFonts w:ascii="Times New Roman" w:hAnsi="Times New Roman"/>
          <w:color w:val="000000"/>
        </w:rPr>
        <w:t xml:space="preserve"> KALENDARZOWYM </w:t>
      </w:r>
    </w:p>
    <w:p w14:paraId="624160FF" w14:textId="77777777" w:rsidR="009477F7" w:rsidRDefault="009477F7" w:rsidP="009477F7">
      <w:pPr>
        <w:rPr>
          <w:b/>
        </w:rPr>
      </w:pPr>
    </w:p>
    <w:p w14:paraId="0132FEA4" w14:textId="77777777" w:rsidR="009477F7" w:rsidRDefault="009477F7" w:rsidP="009477F7">
      <w:pPr>
        <w:rPr>
          <w:b/>
        </w:rPr>
      </w:pPr>
    </w:p>
    <w:p w14:paraId="1C5F918D" w14:textId="77777777" w:rsidR="00DC10DE" w:rsidRDefault="00DC10DE" w:rsidP="009477F7">
      <w:pPr>
        <w:rPr>
          <w:b/>
        </w:rPr>
      </w:pPr>
    </w:p>
    <w:p w14:paraId="195F9C01" w14:textId="77777777" w:rsidR="00DC10DE" w:rsidRDefault="00DC10DE" w:rsidP="009477F7">
      <w:pPr>
        <w:rPr>
          <w:b/>
        </w:rPr>
      </w:pPr>
    </w:p>
    <w:p w14:paraId="03F07FD0" w14:textId="25436DD6" w:rsidR="00814148" w:rsidRPr="00723C71" w:rsidRDefault="003876C8" w:rsidP="00723C71">
      <w:pPr>
        <w:pStyle w:val="Tekstpodstawowy"/>
        <w:spacing w:line="360" w:lineRule="auto"/>
        <w:jc w:val="both"/>
        <w:rPr>
          <w:rFonts w:ascii="Times New Roman" w:hAnsi="Times New Roman"/>
          <w:b w:val="0"/>
        </w:rPr>
      </w:pPr>
      <w:r w:rsidRPr="00723C71">
        <w:rPr>
          <w:rFonts w:ascii="Times New Roman" w:hAnsi="Times New Roman"/>
          <w:b w:val="0"/>
        </w:rPr>
        <w:t xml:space="preserve">Oświadczam, że w </w:t>
      </w:r>
      <w:r w:rsidR="0093566F" w:rsidRPr="00723C71">
        <w:rPr>
          <w:rFonts w:ascii="Times New Roman" w:hAnsi="Times New Roman"/>
          <w:b w:val="0"/>
        </w:rPr>
        <w:t xml:space="preserve">roku kalendarzowym </w:t>
      </w:r>
      <w:r w:rsidRPr="00723C71">
        <w:rPr>
          <w:rFonts w:ascii="Times New Roman" w:hAnsi="Times New Roman"/>
          <w:b w:val="0"/>
        </w:rPr>
        <w:t xml:space="preserve">poprzedzającym bieżący rok akademicki </w:t>
      </w:r>
      <w:r w:rsidR="0093566F" w:rsidRPr="00723C71">
        <w:rPr>
          <w:rFonts w:ascii="Times New Roman" w:hAnsi="Times New Roman"/>
          <w:b w:val="0"/>
        </w:rPr>
        <w:t>wysokość zapłaconej składki zdrowotnej</w:t>
      </w:r>
      <w:r w:rsidR="00BC0FE4">
        <w:rPr>
          <w:rFonts w:ascii="Times New Roman" w:hAnsi="Times New Roman"/>
          <w:b w:val="0"/>
        </w:rPr>
        <w:t xml:space="preserve"> do ZUS</w:t>
      </w:r>
      <w:r w:rsidR="0093566F" w:rsidRPr="00723C71">
        <w:rPr>
          <w:rFonts w:ascii="Times New Roman" w:hAnsi="Times New Roman"/>
          <w:b w:val="0"/>
        </w:rPr>
        <w:t xml:space="preserve"> </w:t>
      </w:r>
      <w:r w:rsidR="005D2EE9" w:rsidRPr="00723C71">
        <w:rPr>
          <w:rFonts w:ascii="Times New Roman" w:hAnsi="Times New Roman"/>
          <w:b w:val="0"/>
        </w:rPr>
        <w:t>wyni</w:t>
      </w:r>
      <w:r w:rsidR="0093566F" w:rsidRPr="00723C71">
        <w:rPr>
          <w:rFonts w:ascii="Times New Roman" w:hAnsi="Times New Roman"/>
          <w:b w:val="0"/>
        </w:rPr>
        <w:t>o</w:t>
      </w:r>
      <w:r w:rsidR="005D2EE9" w:rsidRPr="00723C71">
        <w:rPr>
          <w:rFonts w:ascii="Times New Roman" w:hAnsi="Times New Roman"/>
          <w:b w:val="0"/>
        </w:rPr>
        <w:t>sł</w:t>
      </w:r>
      <w:r w:rsidR="0093566F" w:rsidRPr="00723C71">
        <w:rPr>
          <w:rFonts w:ascii="Times New Roman" w:hAnsi="Times New Roman"/>
          <w:b w:val="0"/>
        </w:rPr>
        <w:t>a</w:t>
      </w:r>
      <w:r w:rsidR="00814148" w:rsidRPr="00723C71">
        <w:rPr>
          <w:rFonts w:ascii="Times New Roman" w:hAnsi="Times New Roman"/>
          <w:b w:val="0"/>
        </w:rPr>
        <w:t xml:space="preserve">  .............</w:t>
      </w:r>
      <w:r w:rsidR="009B4D9E">
        <w:rPr>
          <w:rFonts w:ascii="Times New Roman" w:hAnsi="Times New Roman"/>
          <w:b w:val="0"/>
        </w:rPr>
        <w:t>..........</w:t>
      </w:r>
      <w:r w:rsidR="00814148" w:rsidRPr="00723C71">
        <w:rPr>
          <w:rFonts w:ascii="Times New Roman" w:hAnsi="Times New Roman"/>
          <w:b w:val="0"/>
        </w:rPr>
        <w:t>..</w:t>
      </w:r>
      <w:r w:rsidR="00AD6013" w:rsidRPr="00723C71">
        <w:rPr>
          <w:rFonts w:ascii="Times New Roman" w:hAnsi="Times New Roman"/>
          <w:b w:val="0"/>
        </w:rPr>
        <w:t>..... zł .............. gr</w:t>
      </w:r>
      <w:r w:rsidR="003C1C52">
        <w:rPr>
          <w:rFonts w:ascii="Times New Roman" w:hAnsi="Times New Roman"/>
          <w:b w:val="0"/>
        </w:rPr>
        <w:t>.</w:t>
      </w:r>
    </w:p>
    <w:p w14:paraId="3C63F530" w14:textId="77777777" w:rsidR="009477F7" w:rsidRDefault="009477F7" w:rsidP="009477F7">
      <w:pPr>
        <w:spacing w:line="360" w:lineRule="auto"/>
        <w:jc w:val="both"/>
        <w:rPr>
          <w:rFonts w:cs="Arial"/>
        </w:rPr>
      </w:pPr>
    </w:p>
    <w:p w14:paraId="61C2117B" w14:textId="77777777" w:rsidR="00DC10DE" w:rsidRDefault="00DC10DE" w:rsidP="009477F7">
      <w:pPr>
        <w:spacing w:line="360" w:lineRule="auto"/>
        <w:jc w:val="both"/>
        <w:rPr>
          <w:rFonts w:cs="Arial"/>
        </w:rPr>
      </w:pPr>
    </w:p>
    <w:p w14:paraId="4EB8F059" w14:textId="276CA585" w:rsidR="000F74F6" w:rsidRDefault="00B20F27" w:rsidP="4BD9B855">
      <w:pPr>
        <w:widowControl/>
        <w:autoSpaceDE/>
        <w:autoSpaceDN/>
        <w:adjustRightInd/>
        <w:ind w:right="-17"/>
        <w:jc w:val="both"/>
        <w:rPr>
          <w:rFonts w:ascii="Times New Roman" w:hAnsi="Times New Roman"/>
        </w:rPr>
      </w:pPr>
      <w:r w:rsidRPr="6034B303">
        <w:rPr>
          <w:rFonts w:ascii="Times New Roman" w:hAnsi="Times New Roman"/>
        </w:rPr>
        <w:t xml:space="preserve">Zapoznałem się z informacją o przetwarzaniu danych osobowych zawartą w § </w:t>
      </w:r>
      <w:r w:rsidR="00DA3D7B" w:rsidRPr="6034B303">
        <w:rPr>
          <w:rFonts w:ascii="Times New Roman" w:hAnsi="Times New Roman"/>
        </w:rPr>
        <w:t>34</w:t>
      </w:r>
      <w:r w:rsidRPr="6034B303">
        <w:rPr>
          <w:rFonts w:ascii="Times New Roman" w:hAnsi="Times New Roman"/>
        </w:rPr>
        <w:t xml:space="preserve"> Regulaminu świadczeń </w:t>
      </w:r>
      <w:r>
        <w:br/>
      </w:r>
      <w:r w:rsidRPr="6034B303">
        <w:rPr>
          <w:rFonts w:ascii="Times New Roman" w:hAnsi="Times New Roman"/>
        </w:rPr>
        <w:t xml:space="preserve">dla studentów Politechniki Warszawskiej na rok akademicki </w:t>
      </w:r>
      <w:r w:rsidR="008079AD" w:rsidRPr="6034B303">
        <w:rPr>
          <w:rFonts w:ascii="Times New Roman" w:hAnsi="Times New Roman"/>
        </w:rPr>
        <w:t>2023</w:t>
      </w:r>
      <w:r w:rsidR="00BB093C" w:rsidRPr="6034B303">
        <w:rPr>
          <w:rFonts w:ascii="Times New Roman" w:hAnsi="Times New Roman"/>
        </w:rPr>
        <w:t>/</w:t>
      </w:r>
      <w:r w:rsidR="008079AD" w:rsidRPr="6034B303">
        <w:rPr>
          <w:rFonts w:ascii="Times New Roman" w:hAnsi="Times New Roman"/>
        </w:rPr>
        <w:t xml:space="preserve">2024 </w:t>
      </w:r>
      <w:r w:rsidR="000F74F6" w:rsidRPr="000F74F6">
        <w:rPr>
          <w:rFonts w:ascii="Times New Roman" w:hAnsi="Times New Roman"/>
        </w:rPr>
        <w:t>oraz zobowiązuję się do jej przekazania osobom, których dane osobowe umieszczone zostały w dołączonej dokumentacji do przedmiotowego oświadczenia, w związku ze złożeniem przeze mnie wniosku o przyznanie pomocy materialnej.</w:t>
      </w:r>
    </w:p>
    <w:p w14:paraId="40155E68" w14:textId="77777777" w:rsidR="000F74F6" w:rsidRDefault="000F74F6" w:rsidP="4BD9B855">
      <w:pPr>
        <w:widowControl/>
        <w:autoSpaceDE/>
        <w:autoSpaceDN/>
        <w:adjustRightInd/>
        <w:ind w:right="-17"/>
        <w:jc w:val="both"/>
        <w:rPr>
          <w:rFonts w:ascii="Times New Roman" w:hAnsi="Times New Roman"/>
        </w:rPr>
      </w:pPr>
    </w:p>
    <w:p w14:paraId="6D259883" w14:textId="7802E335" w:rsidR="00B20F27" w:rsidRPr="004A29E7" w:rsidRDefault="00B20F27" w:rsidP="4BD9B855">
      <w:pPr>
        <w:widowControl/>
        <w:autoSpaceDE/>
        <w:autoSpaceDN/>
        <w:adjustRightInd/>
        <w:ind w:right="-17"/>
        <w:jc w:val="both"/>
        <w:rPr>
          <w:rFonts w:ascii="Times New Roman" w:hAnsi="Times New Roman"/>
        </w:rPr>
      </w:pPr>
    </w:p>
    <w:p w14:paraId="5658CAF5" w14:textId="77777777" w:rsidR="0076661F" w:rsidRPr="004A29E7" w:rsidRDefault="0076661F" w:rsidP="004A29E7">
      <w:pPr>
        <w:widowControl/>
        <w:autoSpaceDE/>
        <w:autoSpaceDN/>
        <w:adjustRightInd/>
        <w:ind w:right="-17"/>
        <w:jc w:val="both"/>
        <w:rPr>
          <w:rFonts w:ascii="Times New Roman" w:hAnsi="Times New Roman"/>
          <w:bCs/>
          <w:szCs w:val="22"/>
        </w:rPr>
      </w:pPr>
    </w:p>
    <w:p w14:paraId="276EEC1A" w14:textId="77777777" w:rsidR="0076661F" w:rsidRPr="0076661F" w:rsidRDefault="0076661F" w:rsidP="0076661F">
      <w:pPr>
        <w:widowControl/>
        <w:autoSpaceDE/>
        <w:autoSpaceDN/>
        <w:adjustRightInd/>
        <w:ind w:right="-17"/>
        <w:jc w:val="both"/>
        <w:rPr>
          <w:rFonts w:ascii="Times New Roman" w:hAnsi="Times New Roman"/>
          <w:bCs/>
          <w:szCs w:val="22"/>
        </w:rPr>
      </w:pPr>
      <w:r w:rsidRPr="0076661F">
        <w:rPr>
          <w:rFonts w:ascii="Times New Roman" w:hAnsi="Times New Roman"/>
          <w:bCs/>
          <w:szCs w:val="22"/>
        </w:rPr>
        <w:t>Świadomy(-a) odpowiedzialności dyscyplinarnej i karnej za podanie niezgodnych z prawdą oświadczeń stwierdzam, że wszystkie podane w oświadczeniu dane są zgodne ze stanem faktycznym.</w:t>
      </w:r>
    </w:p>
    <w:p w14:paraId="656465C7" w14:textId="77777777" w:rsidR="00DC10DE" w:rsidRPr="005D4028" w:rsidRDefault="00DC10DE" w:rsidP="009477F7">
      <w:pPr>
        <w:jc w:val="both"/>
      </w:pPr>
    </w:p>
    <w:p w14:paraId="57A1764F" w14:textId="77777777" w:rsidR="00231708" w:rsidRDefault="00231708" w:rsidP="00231708">
      <w:pPr>
        <w:pStyle w:val="Tekstpodstawowy"/>
        <w:jc w:val="both"/>
        <w:rPr>
          <w:rFonts w:ascii="Times New Roman" w:hAnsi="Times New Roman"/>
          <w:color w:val="000000"/>
        </w:rPr>
      </w:pPr>
    </w:p>
    <w:p w14:paraId="68448791" w14:textId="77777777" w:rsidR="009B4D9E" w:rsidRDefault="009B4D9E" w:rsidP="00231708">
      <w:pPr>
        <w:pStyle w:val="Tekstpodstawowy"/>
        <w:jc w:val="both"/>
        <w:rPr>
          <w:rFonts w:ascii="Times New Roman" w:hAnsi="Times New Roman"/>
          <w:color w:val="000000"/>
        </w:rPr>
      </w:pPr>
    </w:p>
    <w:p w14:paraId="2811C1D5" w14:textId="77777777" w:rsidR="009B4D9E" w:rsidRDefault="009B4D9E" w:rsidP="00231708">
      <w:pPr>
        <w:pStyle w:val="Tekstpodstawowy"/>
        <w:jc w:val="both"/>
        <w:rPr>
          <w:rFonts w:ascii="Times New Roman" w:hAnsi="Times New Roman"/>
          <w:color w:val="000000"/>
        </w:rPr>
      </w:pPr>
    </w:p>
    <w:p w14:paraId="4C45E165" w14:textId="77777777" w:rsidR="00231708" w:rsidRPr="00B73847" w:rsidRDefault="00231708" w:rsidP="00231708">
      <w:pPr>
        <w:pStyle w:val="Tekstpodstawowy"/>
        <w:jc w:val="both"/>
        <w:rPr>
          <w:rFonts w:ascii="Times New Roman" w:hAnsi="Times New Roman"/>
          <w:color w:val="000000"/>
        </w:rPr>
      </w:pPr>
    </w:p>
    <w:p w14:paraId="2FE4B171" w14:textId="77777777" w:rsidR="00231708" w:rsidRDefault="00231708" w:rsidP="00231708">
      <w:pPr>
        <w:pStyle w:val="Tekstpodstawowy2"/>
        <w:rPr>
          <w:rFonts w:ascii="Times New Roman" w:hAnsi="Times New Roman"/>
        </w:rPr>
      </w:pPr>
    </w:p>
    <w:p w14:paraId="7377F60B" w14:textId="77777777" w:rsidR="00231708" w:rsidRDefault="00231708" w:rsidP="00231708">
      <w:pPr>
        <w:pStyle w:val="Tekstpodstawowy2"/>
        <w:rPr>
          <w:rFonts w:ascii="Times New Roman" w:hAnsi="Times New Roman"/>
        </w:rPr>
      </w:pPr>
      <w:r>
        <w:rPr>
          <w:rFonts w:ascii="Times New Roman" w:hAnsi="Times New Roman"/>
        </w:rPr>
        <w:t>...................................................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........................................................................</w:t>
      </w:r>
    </w:p>
    <w:p w14:paraId="5C26F476" w14:textId="6976589A" w:rsidR="00231708" w:rsidRPr="008A3C64" w:rsidRDefault="00CC2B03" w:rsidP="00231708">
      <w:pPr>
        <w:pStyle w:val="Tekstpodstawowy2"/>
        <w:ind w:left="708" w:firstLine="708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D</w:t>
      </w:r>
      <w:r w:rsidR="00231708" w:rsidRPr="008A3C64">
        <w:rPr>
          <w:rFonts w:ascii="Times New Roman" w:hAnsi="Times New Roman"/>
          <w:sz w:val="20"/>
        </w:rPr>
        <w:t>ata</w:t>
      </w:r>
      <w:r w:rsidR="00231708" w:rsidRPr="008A3C64">
        <w:rPr>
          <w:rFonts w:ascii="Times New Roman" w:hAnsi="Times New Roman"/>
          <w:sz w:val="20"/>
        </w:rPr>
        <w:tab/>
      </w:r>
      <w:r w:rsidR="00231708" w:rsidRPr="008A3C64">
        <w:rPr>
          <w:rFonts w:ascii="Times New Roman" w:hAnsi="Times New Roman"/>
          <w:sz w:val="20"/>
        </w:rPr>
        <w:tab/>
      </w:r>
      <w:r w:rsidR="00231708" w:rsidRPr="008A3C64">
        <w:rPr>
          <w:rFonts w:ascii="Times New Roman" w:hAnsi="Times New Roman"/>
          <w:sz w:val="20"/>
        </w:rPr>
        <w:tab/>
      </w:r>
      <w:r w:rsidR="00231708" w:rsidRPr="008A3C64">
        <w:rPr>
          <w:rFonts w:ascii="Times New Roman" w:hAnsi="Times New Roman"/>
          <w:sz w:val="20"/>
        </w:rPr>
        <w:tab/>
      </w:r>
      <w:r w:rsidR="00231708" w:rsidRPr="008A3C64"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>P</w:t>
      </w:r>
      <w:r w:rsidR="00231708" w:rsidRPr="008A3C64">
        <w:rPr>
          <w:rFonts w:ascii="Times New Roman" w:hAnsi="Times New Roman"/>
          <w:sz w:val="20"/>
        </w:rPr>
        <w:t>odpis osoby składającej oświadczenie</w:t>
      </w:r>
    </w:p>
    <w:p w14:paraId="5D7D456E" w14:textId="77777777" w:rsidR="009477F7" w:rsidRDefault="009477F7" w:rsidP="009477F7">
      <w:pPr>
        <w:jc w:val="both"/>
        <w:rPr>
          <w:rFonts w:cs="Arial"/>
        </w:rPr>
      </w:pPr>
    </w:p>
    <w:p w14:paraId="29DD82C0" w14:textId="77777777" w:rsidR="009477F7" w:rsidRDefault="009477F7" w:rsidP="009477F7">
      <w:pPr>
        <w:jc w:val="both"/>
        <w:rPr>
          <w:rFonts w:cs="Arial"/>
        </w:rPr>
      </w:pPr>
    </w:p>
    <w:p w14:paraId="44F8413C" w14:textId="0A9140CB" w:rsidR="00D23982" w:rsidRPr="009477F7" w:rsidRDefault="00D23982" w:rsidP="009477F7">
      <w:pPr>
        <w:jc w:val="both"/>
        <w:rPr>
          <w:rFonts w:cs="Arial"/>
        </w:rPr>
      </w:pPr>
    </w:p>
    <w:sectPr w:rsidR="00D23982" w:rsidRPr="009477F7" w:rsidSect="00D707A1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166C65" w14:textId="77777777" w:rsidR="00A23887" w:rsidRDefault="00A23887" w:rsidP="003C1062">
      <w:r>
        <w:separator/>
      </w:r>
    </w:p>
  </w:endnote>
  <w:endnote w:type="continuationSeparator" w:id="0">
    <w:p w14:paraId="0F60702E" w14:textId="77777777" w:rsidR="00A23887" w:rsidRDefault="00A23887" w:rsidP="003C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6034B303" w14:paraId="03AB398D" w14:textId="77777777" w:rsidTr="00670279">
      <w:trPr>
        <w:trHeight w:val="300"/>
      </w:trPr>
      <w:tc>
        <w:tcPr>
          <w:tcW w:w="3020" w:type="dxa"/>
        </w:tcPr>
        <w:p w14:paraId="3FAEF5EA" w14:textId="6FD18BA7" w:rsidR="6034B303" w:rsidRDefault="6034B303" w:rsidP="00670279">
          <w:pPr>
            <w:pStyle w:val="Nagwek"/>
            <w:ind w:left="-115"/>
          </w:pPr>
        </w:p>
      </w:tc>
      <w:tc>
        <w:tcPr>
          <w:tcW w:w="3020" w:type="dxa"/>
        </w:tcPr>
        <w:p w14:paraId="46459BED" w14:textId="6D920AE8" w:rsidR="6034B303" w:rsidRDefault="6034B303" w:rsidP="00670279">
          <w:pPr>
            <w:pStyle w:val="Nagwek"/>
            <w:jc w:val="center"/>
          </w:pPr>
        </w:p>
      </w:tc>
      <w:tc>
        <w:tcPr>
          <w:tcW w:w="3020" w:type="dxa"/>
        </w:tcPr>
        <w:p w14:paraId="05524FA5" w14:textId="29BEE12D" w:rsidR="6034B303" w:rsidRDefault="6034B303" w:rsidP="00670279">
          <w:pPr>
            <w:pStyle w:val="Nagwek"/>
            <w:ind w:right="-115"/>
            <w:jc w:val="right"/>
          </w:pPr>
        </w:p>
      </w:tc>
    </w:tr>
  </w:tbl>
  <w:p w14:paraId="69CE67B9" w14:textId="7E8BE317" w:rsidR="6034B303" w:rsidRDefault="6034B303" w:rsidP="0067027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EA0CE4" w14:textId="77777777" w:rsidR="00A23887" w:rsidRDefault="00A23887" w:rsidP="003C1062">
      <w:r>
        <w:separator/>
      </w:r>
    </w:p>
  </w:footnote>
  <w:footnote w:type="continuationSeparator" w:id="0">
    <w:p w14:paraId="3CDCD885" w14:textId="77777777" w:rsidR="00A23887" w:rsidRDefault="00A23887" w:rsidP="003C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6034B303" w14:paraId="5301C14C" w14:textId="77777777" w:rsidTr="00670279">
      <w:trPr>
        <w:trHeight w:val="300"/>
      </w:trPr>
      <w:tc>
        <w:tcPr>
          <w:tcW w:w="3020" w:type="dxa"/>
        </w:tcPr>
        <w:p w14:paraId="683D0C33" w14:textId="50D43FDD" w:rsidR="6034B303" w:rsidRDefault="6034B303" w:rsidP="00670279">
          <w:pPr>
            <w:pStyle w:val="Nagwek"/>
            <w:ind w:left="-115"/>
          </w:pPr>
        </w:p>
      </w:tc>
      <w:tc>
        <w:tcPr>
          <w:tcW w:w="3020" w:type="dxa"/>
        </w:tcPr>
        <w:p w14:paraId="738853D4" w14:textId="4DA4E3E9" w:rsidR="6034B303" w:rsidRDefault="6034B303" w:rsidP="00670279">
          <w:pPr>
            <w:pStyle w:val="Nagwek"/>
            <w:jc w:val="center"/>
          </w:pPr>
        </w:p>
      </w:tc>
      <w:tc>
        <w:tcPr>
          <w:tcW w:w="3020" w:type="dxa"/>
        </w:tcPr>
        <w:p w14:paraId="606FD407" w14:textId="7AEEA468" w:rsidR="6034B303" w:rsidRDefault="6034B303" w:rsidP="00670279">
          <w:pPr>
            <w:pStyle w:val="Nagwek"/>
            <w:ind w:right="-115"/>
            <w:jc w:val="right"/>
          </w:pPr>
        </w:p>
      </w:tc>
    </w:tr>
  </w:tbl>
  <w:p w14:paraId="04D77328" w14:textId="0CA04FCC" w:rsidR="6034B303" w:rsidRDefault="6034B303" w:rsidP="00670279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EzMrM0NTIytTRR0lEKTi0uzszPAykwrAUAyypRGywAAAA="/>
  </w:docVars>
  <w:rsids>
    <w:rsidRoot w:val="00814148"/>
    <w:rsid w:val="00003A7D"/>
    <w:rsid w:val="00003FD1"/>
    <w:rsid w:val="00046E07"/>
    <w:rsid w:val="000608B4"/>
    <w:rsid w:val="000761A0"/>
    <w:rsid w:val="000971B6"/>
    <w:rsid w:val="000F74F6"/>
    <w:rsid w:val="00104B64"/>
    <w:rsid w:val="00151C9C"/>
    <w:rsid w:val="00162940"/>
    <w:rsid w:val="0016592A"/>
    <w:rsid w:val="00184C20"/>
    <w:rsid w:val="001A7A9B"/>
    <w:rsid w:val="001C551D"/>
    <w:rsid w:val="001E46FF"/>
    <w:rsid w:val="00212843"/>
    <w:rsid w:val="0021498D"/>
    <w:rsid w:val="00231708"/>
    <w:rsid w:val="00232962"/>
    <w:rsid w:val="00275FD4"/>
    <w:rsid w:val="00280E68"/>
    <w:rsid w:val="00296632"/>
    <w:rsid w:val="002B2821"/>
    <w:rsid w:val="002E2747"/>
    <w:rsid w:val="002E6B2C"/>
    <w:rsid w:val="003054B4"/>
    <w:rsid w:val="00324C89"/>
    <w:rsid w:val="00330F1E"/>
    <w:rsid w:val="00373207"/>
    <w:rsid w:val="003876C8"/>
    <w:rsid w:val="003A7954"/>
    <w:rsid w:val="003C1062"/>
    <w:rsid w:val="003C1567"/>
    <w:rsid w:val="003C1C52"/>
    <w:rsid w:val="003D39CC"/>
    <w:rsid w:val="003E0BA6"/>
    <w:rsid w:val="00412FF6"/>
    <w:rsid w:val="00440FDE"/>
    <w:rsid w:val="00441E79"/>
    <w:rsid w:val="004602E0"/>
    <w:rsid w:val="00470D2F"/>
    <w:rsid w:val="004714AD"/>
    <w:rsid w:val="004758EF"/>
    <w:rsid w:val="00480C5B"/>
    <w:rsid w:val="004A29E7"/>
    <w:rsid w:val="004B3112"/>
    <w:rsid w:val="004C58F7"/>
    <w:rsid w:val="004D19F4"/>
    <w:rsid w:val="004D3B50"/>
    <w:rsid w:val="004E6CAD"/>
    <w:rsid w:val="00504A2E"/>
    <w:rsid w:val="00511D42"/>
    <w:rsid w:val="00544A91"/>
    <w:rsid w:val="00552FA7"/>
    <w:rsid w:val="0057348A"/>
    <w:rsid w:val="00573FC9"/>
    <w:rsid w:val="005777A9"/>
    <w:rsid w:val="00596119"/>
    <w:rsid w:val="005A5729"/>
    <w:rsid w:val="005C6306"/>
    <w:rsid w:val="005D2EE9"/>
    <w:rsid w:val="005D4028"/>
    <w:rsid w:val="005D7486"/>
    <w:rsid w:val="005D7A44"/>
    <w:rsid w:val="005F441B"/>
    <w:rsid w:val="005F50D2"/>
    <w:rsid w:val="005F7C75"/>
    <w:rsid w:val="00631C16"/>
    <w:rsid w:val="006508F8"/>
    <w:rsid w:val="00654E4F"/>
    <w:rsid w:val="00665F75"/>
    <w:rsid w:val="00670279"/>
    <w:rsid w:val="00672250"/>
    <w:rsid w:val="00675114"/>
    <w:rsid w:val="00677937"/>
    <w:rsid w:val="0069717A"/>
    <w:rsid w:val="006B7AFB"/>
    <w:rsid w:val="006D25A8"/>
    <w:rsid w:val="007160A1"/>
    <w:rsid w:val="007239CA"/>
    <w:rsid w:val="00723C71"/>
    <w:rsid w:val="00724920"/>
    <w:rsid w:val="0073045C"/>
    <w:rsid w:val="007537A5"/>
    <w:rsid w:val="0076661F"/>
    <w:rsid w:val="00770E6C"/>
    <w:rsid w:val="007830C4"/>
    <w:rsid w:val="00794826"/>
    <w:rsid w:val="007A61BA"/>
    <w:rsid w:val="007B3452"/>
    <w:rsid w:val="007B75D6"/>
    <w:rsid w:val="007E3641"/>
    <w:rsid w:val="007E3FD9"/>
    <w:rsid w:val="008026F6"/>
    <w:rsid w:val="00804CB5"/>
    <w:rsid w:val="008079AD"/>
    <w:rsid w:val="00814148"/>
    <w:rsid w:val="00830CEA"/>
    <w:rsid w:val="00837120"/>
    <w:rsid w:val="00842724"/>
    <w:rsid w:val="0084508C"/>
    <w:rsid w:val="00884181"/>
    <w:rsid w:val="008A153B"/>
    <w:rsid w:val="008A3C64"/>
    <w:rsid w:val="00906433"/>
    <w:rsid w:val="0091708E"/>
    <w:rsid w:val="00921054"/>
    <w:rsid w:val="0092239F"/>
    <w:rsid w:val="0093566F"/>
    <w:rsid w:val="009408AF"/>
    <w:rsid w:val="009477F7"/>
    <w:rsid w:val="00967475"/>
    <w:rsid w:val="00975EB0"/>
    <w:rsid w:val="009B4D9E"/>
    <w:rsid w:val="009C0BB1"/>
    <w:rsid w:val="009C5007"/>
    <w:rsid w:val="009D07B6"/>
    <w:rsid w:val="009D59AF"/>
    <w:rsid w:val="009D6875"/>
    <w:rsid w:val="009E2A8F"/>
    <w:rsid w:val="009F3C13"/>
    <w:rsid w:val="00A23887"/>
    <w:rsid w:val="00A245E5"/>
    <w:rsid w:val="00A25532"/>
    <w:rsid w:val="00A34BFF"/>
    <w:rsid w:val="00A52BA4"/>
    <w:rsid w:val="00A5384C"/>
    <w:rsid w:val="00A55481"/>
    <w:rsid w:val="00A70A6D"/>
    <w:rsid w:val="00AB4981"/>
    <w:rsid w:val="00AD6013"/>
    <w:rsid w:val="00B12769"/>
    <w:rsid w:val="00B20318"/>
    <w:rsid w:val="00B20F27"/>
    <w:rsid w:val="00B30708"/>
    <w:rsid w:val="00B37BAD"/>
    <w:rsid w:val="00B42AA2"/>
    <w:rsid w:val="00B65159"/>
    <w:rsid w:val="00B975A2"/>
    <w:rsid w:val="00BB093C"/>
    <w:rsid w:val="00BB2FF5"/>
    <w:rsid w:val="00BB3E7D"/>
    <w:rsid w:val="00BB4984"/>
    <w:rsid w:val="00BC0971"/>
    <w:rsid w:val="00BC0FE4"/>
    <w:rsid w:val="00BC7A40"/>
    <w:rsid w:val="00BD41D5"/>
    <w:rsid w:val="00BE4D1B"/>
    <w:rsid w:val="00C429AD"/>
    <w:rsid w:val="00C547BC"/>
    <w:rsid w:val="00C5621C"/>
    <w:rsid w:val="00C56D64"/>
    <w:rsid w:val="00C60AC6"/>
    <w:rsid w:val="00C812AF"/>
    <w:rsid w:val="00C81680"/>
    <w:rsid w:val="00CC2B03"/>
    <w:rsid w:val="00CC2EF7"/>
    <w:rsid w:val="00CF3389"/>
    <w:rsid w:val="00CF4341"/>
    <w:rsid w:val="00D23982"/>
    <w:rsid w:val="00D24B79"/>
    <w:rsid w:val="00D252BA"/>
    <w:rsid w:val="00D61D3C"/>
    <w:rsid w:val="00D707A1"/>
    <w:rsid w:val="00D96E27"/>
    <w:rsid w:val="00DA3D7B"/>
    <w:rsid w:val="00DB75D4"/>
    <w:rsid w:val="00DC10DE"/>
    <w:rsid w:val="00DF0142"/>
    <w:rsid w:val="00E04E92"/>
    <w:rsid w:val="00E05071"/>
    <w:rsid w:val="00E114E1"/>
    <w:rsid w:val="00E71359"/>
    <w:rsid w:val="00E85DE4"/>
    <w:rsid w:val="00EA07BD"/>
    <w:rsid w:val="00EA638C"/>
    <w:rsid w:val="00EC1C4F"/>
    <w:rsid w:val="00EC5F49"/>
    <w:rsid w:val="00ED1F91"/>
    <w:rsid w:val="00EE7AF6"/>
    <w:rsid w:val="00F04592"/>
    <w:rsid w:val="00F10B50"/>
    <w:rsid w:val="00F31F76"/>
    <w:rsid w:val="00F328F1"/>
    <w:rsid w:val="00F435C8"/>
    <w:rsid w:val="00F65B1E"/>
    <w:rsid w:val="00F83E51"/>
    <w:rsid w:val="00F92537"/>
    <w:rsid w:val="00FA1B74"/>
    <w:rsid w:val="00FA1D86"/>
    <w:rsid w:val="00FF359E"/>
    <w:rsid w:val="3D4C6300"/>
    <w:rsid w:val="4BD9B855"/>
    <w:rsid w:val="6034B303"/>
    <w:rsid w:val="68A3942F"/>
    <w:rsid w:val="72975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D21C52"/>
  <w15:docId w15:val="{E8DC335C-B50E-445E-AE41-6762F1730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814148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AD601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6013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nhideWhenUsed/>
    <w:rsid w:val="00F10B50"/>
    <w:pPr>
      <w:widowControl/>
      <w:tabs>
        <w:tab w:val="center" w:pos="4536"/>
        <w:tab w:val="right" w:pos="9072"/>
      </w:tabs>
      <w:autoSpaceDE/>
      <w:autoSpaceDN/>
      <w:adjustRightInd/>
    </w:pPr>
    <w:rPr>
      <w:rFonts w:ascii="Times New Roman" w:hAnsi="Times New Roman"/>
    </w:rPr>
  </w:style>
  <w:style w:type="character" w:customStyle="1" w:styleId="NagwekZnak">
    <w:name w:val="Nagłówek Znak"/>
    <w:basedOn w:val="Domylnaczcionkaakapitu"/>
    <w:link w:val="Nagwek"/>
    <w:rsid w:val="00F10B5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C106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C1062"/>
    <w:rPr>
      <w:rFonts w:ascii="Arial" w:eastAsia="Times New Roman" w:hAnsi="Arial" w:cs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231708"/>
    <w:pPr>
      <w:widowControl/>
      <w:autoSpaceDE/>
      <w:autoSpaceDN/>
      <w:adjustRightInd/>
      <w:jc w:val="center"/>
    </w:pPr>
    <w:rPr>
      <w:b/>
      <w:sz w:val="24"/>
    </w:rPr>
  </w:style>
  <w:style w:type="character" w:customStyle="1" w:styleId="TekstpodstawowyZnak">
    <w:name w:val="Tekst podstawowy Znak"/>
    <w:basedOn w:val="Domylnaczcionkaakapitu"/>
    <w:link w:val="Tekstpodstawowy"/>
    <w:rsid w:val="00231708"/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Tekstpodstawowy2">
    <w:name w:val="Body Text 2"/>
    <w:basedOn w:val="Normalny"/>
    <w:link w:val="Tekstpodstawowy2Znak"/>
    <w:rsid w:val="00231708"/>
    <w:pPr>
      <w:widowControl/>
      <w:autoSpaceDE/>
      <w:autoSpaceDN/>
      <w:adjustRightInd/>
      <w:jc w:val="both"/>
    </w:pPr>
    <w:rPr>
      <w:sz w:val="24"/>
    </w:rPr>
  </w:style>
  <w:style w:type="character" w:customStyle="1" w:styleId="Tekstpodstawowy2Znak">
    <w:name w:val="Tekst podstawowy 2 Znak"/>
    <w:basedOn w:val="Domylnaczcionkaakapitu"/>
    <w:link w:val="Tekstpodstawowy2"/>
    <w:rsid w:val="00231708"/>
    <w:rPr>
      <w:rFonts w:ascii="Arial" w:eastAsia="Times New Roman" w:hAnsi="Arial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830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830C4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7830C4"/>
    <w:rPr>
      <w:rFonts w:ascii="Arial" w:eastAsia="Times New Roman" w:hAnsi="Arial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830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30C4"/>
    <w:rPr>
      <w:rFonts w:ascii="Arial" w:eastAsia="Times New Roman" w:hAnsi="Arial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8079AD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570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3-07-25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B8F3C01065AA4F85E3BAB25B1B2595" ma:contentTypeVersion="16" ma:contentTypeDescription="Utwórz nowy dokument." ma:contentTypeScope="" ma:versionID="f24c4e1b0cffbdae5e5375a53ccf159b">
  <xsd:schema xmlns:xsd="http://www.w3.org/2001/XMLSchema" xmlns:xs="http://www.w3.org/2001/XMLSchema" xmlns:p="http://schemas.microsoft.com/office/2006/metadata/properties" xmlns:ns2="ec3e31e0-141a-43a8-96c4-ed7d219a3f88" xmlns:ns3="0e0393fb-6d03-4283-a081-6ec2b7038574" targetNamespace="http://schemas.microsoft.com/office/2006/metadata/properties" ma:root="true" ma:fieldsID="e29140bf36928f4f992725d7b04f7888" ns2:_="" ns3:_="">
    <xsd:import namespace="ec3e31e0-141a-43a8-96c4-ed7d219a3f88"/>
    <xsd:import namespace="0e0393fb-6d03-4283-a081-6ec2b70385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3e31e0-141a-43a8-96c4-ed7d219a3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393fb-6d03-4283-a081-6ec2b70385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02e33b66-843a-4234-935a-ddeec3d76e3f}" ma:internalName="TaxCatchAll" ma:showField="CatchAllData" ma:web="0e0393fb-6d03-4283-a081-6ec2b70385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e0393fb-6d03-4283-a081-6ec2b7038574" xsi:nil="true"/>
    <lcf76f155ced4ddcb4097134ff3c332f xmlns="ec3e31e0-141a-43a8-96c4-ed7d219a3f8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6D6EB1D-188A-4C2D-AC8F-4849ACD69A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3e31e0-141a-43a8-96c4-ed7d219a3f88"/>
    <ds:schemaRef ds:uri="0e0393fb-6d03-4283-a081-6ec2b70385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B486D9-2A4E-41FD-8BDB-095AEE81AE96}">
  <ds:schemaRefs>
    <ds:schemaRef ds:uri="http://schemas.microsoft.com/office/2006/metadata/properties"/>
    <ds:schemaRef ds:uri="http://schemas.microsoft.com/office/infopath/2007/PartnerControls"/>
    <ds:schemaRef ds:uri="0e0393fb-6d03-4283-a081-6ec2b7038574"/>
    <ds:schemaRef ds:uri="ec3e31e0-141a-43a8-96c4-ed7d219a3f88"/>
  </ds:schemaRefs>
</ds:datastoreItem>
</file>

<file path=customXml/itemProps4.xml><?xml version="1.0" encoding="utf-8"?>
<ds:datastoreItem xmlns:ds="http://schemas.openxmlformats.org/officeDocument/2006/customXml" ds:itemID="{7C1A3EFD-6BAE-48F3-8316-C00EF45F1F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51</Characters>
  <Application>Microsoft Office Word</Application>
  <DocSecurity>0</DocSecurity>
  <Lines>8</Lines>
  <Paragraphs>2</Paragraphs>
  <ScaleCrop>false</ScaleCrop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 2.2</dc:title>
  <dc:creator>OKS PW</dc:creator>
  <cp:lastModifiedBy>Lechnio Helena</cp:lastModifiedBy>
  <cp:revision>2</cp:revision>
  <cp:lastPrinted>2021-09-13T12:20:00Z</cp:lastPrinted>
  <dcterms:created xsi:type="dcterms:W3CDTF">2023-09-15T07:42:00Z</dcterms:created>
  <dcterms:modified xsi:type="dcterms:W3CDTF">2023-09-15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B8F3C01065AA4F85E3BAB25B1B2595</vt:lpwstr>
  </property>
  <property fmtid="{D5CDD505-2E9C-101B-9397-08002B2CF9AE}" pid="3" name="MediaServiceImageTags">
    <vt:lpwstr/>
  </property>
</Properties>
</file>